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3F2DF4" w14:textId="2E18A934" w:rsidR="00495FAB" w:rsidRDefault="00C418D7" w:rsidP="00495FAB">
      <w:pPr>
        <w:jc w:val="center"/>
        <w:rPr>
          <w:rFonts w:ascii="Cambria" w:hAnsi="Cambria"/>
          <w:b/>
          <w:bCs/>
          <w:sz w:val="36"/>
          <w:szCs w:val="36"/>
          <w:u w:val="single"/>
          <w:lang w:val="en-US"/>
        </w:rPr>
      </w:pPr>
      <w:r>
        <w:rPr>
          <w:rFonts w:ascii="Cambria" w:hAnsi="Cambria"/>
          <w:b/>
          <w:bCs/>
          <w:sz w:val="36"/>
          <w:szCs w:val="36"/>
          <w:u w:val="single"/>
          <w:lang w:val="en-US"/>
        </w:rPr>
        <w:t xml:space="preserve">Task – </w:t>
      </w:r>
      <w:r w:rsidR="00DE4093">
        <w:rPr>
          <w:rFonts w:ascii="Cambria" w:hAnsi="Cambria"/>
          <w:b/>
          <w:bCs/>
          <w:sz w:val="36"/>
          <w:szCs w:val="36"/>
          <w:u w:val="single"/>
          <w:lang w:val="en-US"/>
        </w:rPr>
        <w:t>CRUD operation on MYSQL</w:t>
      </w:r>
    </w:p>
    <w:p w14:paraId="40218A97" w14:textId="620AE9B5" w:rsidR="00495FAB" w:rsidRDefault="00EE6C07" w:rsidP="00BB30E1">
      <w:pPr>
        <w:rPr>
          <w:rFonts w:ascii="Cambria" w:hAnsi="Cambria"/>
          <w:b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t>Code</w:t>
      </w:r>
      <w:r w:rsidR="00BB30E1">
        <w:rPr>
          <w:rFonts w:ascii="Cambria" w:hAnsi="Cambria"/>
          <w:b/>
          <w:bCs/>
          <w:sz w:val="28"/>
          <w:szCs w:val="28"/>
        </w:rPr>
        <w:t>:</w:t>
      </w:r>
    </w:p>
    <w:p w14:paraId="5BBFC422" w14:textId="56E5FA0D" w:rsidR="000F5536" w:rsidRPr="00110966" w:rsidRDefault="00110966" w:rsidP="003E0B03">
      <w:pPr>
        <w:rPr>
          <w:rFonts w:ascii="Cambria" w:hAnsi="Cambria"/>
          <w:b/>
          <w:bCs/>
          <w:noProof/>
          <w:sz w:val="24"/>
          <w:szCs w:val="24"/>
        </w:rPr>
      </w:pPr>
      <w:r w:rsidRPr="00110966">
        <w:rPr>
          <w:rFonts w:ascii="Cambria" w:hAnsi="Cambria"/>
          <w:b/>
          <w:bCs/>
          <w:noProof/>
          <w:sz w:val="24"/>
          <w:szCs w:val="24"/>
        </w:rPr>
        <w:t>User_index.ejs</w:t>
      </w:r>
    </w:p>
    <w:p w14:paraId="4B334FAE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&lt;!DOCTYPE html&gt;</w:t>
      </w:r>
    </w:p>
    <w:p w14:paraId="0A84A5C0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&lt;html lang="en"&gt;</w:t>
      </w:r>
    </w:p>
    <w:p w14:paraId="1DD75A91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&lt;head&gt;</w:t>
      </w:r>
    </w:p>
    <w:p w14:paraId="69BA3FC5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style&gt;</w:t>
      </w:r>
    </w:p>
    <w:p w14:paraId="292D5344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.feed {</w:t>
      </w:r>
    </w:p>
    <w:p w14:paraId="4AE0245B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min-height: 80vh;</w:t>
      </w:r>
    </w:p>
    <w:p w14:paraId="13DF89EF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}</w:t>
      </w:r>
    </w:p>
    <w:p w14:paraId="01BB4542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/style&gt;</w:t>
      </w:r>
    </w:p>
    <w:p w14:paraId="085CA7A2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title&gt;CRUD Operations&lt;/title&gt;</w:t>
      </w:r>
    </w:p>
    <w:p w14:paraId="65979D3C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meta charset="utf-8"&gt;</w:t>
      </w:r>
    </w:p>
    <w:p w14:paraId="0477FE27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meta name="viewport" content="width=device-width, initial-scale=1"&gt;</w:t>
      </w:r>
    </w:p>
    <w:p w14:paraId="0A5DCFED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link rel="stylesheet" href="https://maxcdn.bootstrapcdn.com/bootstrap/4.3.1/css/bootstrap.min.css"&gt;</w:t>
      </w:r>
    </w:p>
    <w:p w14:paraId="4BFE5B96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script src="https://ajax.googleapis.com/ajax/libs/jquery/3.4.1/jquery.min.js"&gt;&lt;/script&gt;</w:t>
      </w:r>
    </w:p>
    <w:p w14:paraId="780C74F0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script src="https://cdnjs.cloudflare.com/ajax/libs/popper.js/1.14.7/umd/popper.min.js"&gt;&lt;/script&gt;</w:t>
      </w:r>
    </w:p>
    <w:p w14:paraId="10EF072A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script src="https://maxcdn.bootstrapcdn.com/bootstrap/4.3.1/js/bootstrap.min.js"&gt;&lt;/script&gt;</w:t>
      </w:r>
    </w:p>
    <w:p w14:paraId="3CF27FFE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&lt;/head&gt;</w:t>
      </w:r>
    </w:p>
    <w:p w14:paraId="3E2513C8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&lt;body&gt;</w:t>
      </w:r>
    </w:p>
    <w:p w14:paraId="2F74B7B3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section id="title-bar"&gt;</w:t>
      </w:r>
    </w:p>
    <w:p w14:paraId="2BB811EA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&lt;div class="navbar navbar-expand-lg navbar-dark bg-dark"&gt;</w:t>
      </w:r>
    </w:p>
    <w:p w14:paraId="4F940736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&lt;div class="container-fluid px-5 py-1"&gt;</w:t>
      </w:r>
    </w:p>
    <w:p w14:paraId="7CE58E36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&lt;a class="navbar-brand " href="#"&gt;CRUD Operation&lt;/a&gt;</w:t>
      </w:r>
    </w:p>
    <w:p w14:paraId="0D8DA787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&lt;button class="navbar-toggler" type="button" data-bs-toggle="collapse" data-bs-target="#navbarScroll" aria-expanded="false"&gt;</w:t>
      </w:r>
    </w:p>
    <w:p w14:paraId="0E60ADE7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lastRenderedPageBreak/>
        <w:t xml:space="preserve">          &lt;span class="navbar-toggler-icon"&gt;&lt;/span&gt;</w:t>
      </w:r>
    </w:p>
    <w:p w14:paraId="2DFC31D0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&lt;/button&gt;</w:t>
      </w:r>
    </w:p>
    <w:p w14:paraId="3F0FC98F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5BB45A59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&lt;div class="collapse navbar-collapse" id="navbarScroll"&gt;</w:t>
      </w:r>
    </w:p>
    <w:p w14:paraId="30FAFBA6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&lt;ul class="navbar-nav mx-3 me-auto"&gt;</w:t>
      </w:r>
    </w:p>
    <w:p w14:paraId="2794D7B0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  &lt;li class="nav-item"&gt;</w:t>
      </w:r>
    </w:p>
    <w:p w14:paraId="14234040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    &lt;a href="#" class="nav-link active"&gt;Home&lt;/a&gt;</w:t>
      </w:r>
    </w:p>
    <w:p w14:paraId="27648B67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  &lt;/li&gt;</w:t>
      </w:r>
    </w:p>
    <w:p w14:paraId="5744B214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017083EF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  &lt;li class="nav-item"&gt;</w:t>
      </w:r>
    </w:p>
    <w:p w14:paraId="5482130F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    &lt;a href="#" class="nav-link"&gt;University&lt;/a&gt;</w:t>
      </w:r>
    </w:p>
    <w:p w14:paraId="1D21F8E0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  &lt;/li&gt;</w:t>
      </w:r>
    </w:p>
    <w:p w14:paraId="3B5560D3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</w:t>
      </w:r>
    </w:p>
    <w:p w14:paraId="55704203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&lt;/ul&gt;</w:t>
      </w:r>
    </w:p>
    <w:p w14:paraId="4EA1523E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&lt;/div&gt;</w:t>
      </w:r>
    </w:p>
    <w:p w14:paraId="1DDCF69B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&lt;/div&gt;</w:t>
      </w:r>
    </w:p>
    <w:p w14:paraId="40ED693B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&lt;/div&gt;</w:t>
      </w:r>
    </w:p>
    <w:p w14:paraId="6EEADCDD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/section&gt;</w:t>
      </w:r>
    </w:p>
    <w:p w14:paraId="432801B9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70D6DE5C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&lt;div class="container mt-2 feed"&gt;</w:t>
      </w:r>
    </w:p>
    <w:p w14:paraId="7E1D6C8C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a href="/add" class="btn btn-sm btn-primary"&gt;Add User&lt;/a&gt;&lt;br/&gt;&lt;br/&gt;</w:t>
      </w:r>
    </w:p>
    <w:p w14:paraId="49DA4440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table class="table table-dark table-striped"&gt;</w:t>
      </w:r>
    </w:p>
    <w:p w14:paraId="55791BCC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&lt;thead&gt;</w:t>
      </w:r>
    </w:p>
    <w:p w14:paraId="222C4511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&lt;tr&gt;</w:t>
      </w:r>
    </w:p>
    <w:p w14:paraId="17625C7E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&lt;th&gt;Course id&lt;/th&gt;</w:t>
      </w:r>
    </w:p>
    <w:p w14:paraId="338313E8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&lt;th&gt;Course name&lt;/th&gt;</w:t>
      </w:r>
    </w:p>
    <w:p w14:paraId="469F85B8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&lt;th&gt;department name&lt;/th&gt;</w:t>
      </w:r>
    </w:p>
    <w:p w14:paraId="70D9C6E5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&lt;th&gt;institute name&lt;/th&gt;</w:t>
      </w:r>
    </w:p>
    <w:p w14:paraId="6DB04456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&lt;th&gt;university name&lt;/th&gt;</w:t>
      </w:r>
    </w:p>
    <w:p w14:paraId="1E3A8EE8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&lt;/tr&gt;</w:t>
      </w:r>
    </w:p>
    <w:p w14:paraId="478910E7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lastRenderedPageBreak/>
        <w:t xml:space="preserve">    &lt;/thead&gt;</w:t>
      </w:r>
    </w:p>
    <w:p w14:paraId="705A57B7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&lt;tbody&gt;</w:t>
      </w:r>
    </w:p>
    <w:p w14:paraId="54E3F39A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&lt;% users.forEach(function(university){ %&gt;</w:t>
      </w:r>
    </w:p>
    <w:p w14:paraId="480538FB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  &lt;tr&gt;</w:t>
      </w:r>
    </w:p>
    <w:p w14:paraId="0B67CD74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      &lt;td&gt;&lt;%= university.cid %&gt;&lt;/td&gt;</w:t>
      </w:r>
    </w:p>
    <w:p w14:paraId="28418D92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      &lt;td&gt;&lt;%= university.cname %&gt;&lt;/td&gt;</w:t>
      </w:r>
    </w:p>
    <w:p w14:paraId="75E0D6E1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      &lt;td&gt;&lt;%= university.dname %&gt;&lt;/td&gt;</w:t>
      </w:r>
    </w:p>
    <w:p w14:paraId="4DA06275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      &lt;td&gt;&lt;%= university.iname %&gt;&lt;/td&gt;</w:t>
      </w:r>
    </w:p>
    <w:p w14:paraId="1CEE11ED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      &lt;td&gt;&lt;%= university.uname %&gt;&lt;/td&gt;</w:t>
      </w:r>
    </w:p>
    <w:p w14:paraId="74326864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      &lt;td&gt;</w:t>
      </w:r>
    </w:p>
    <w:p w14:paraId="4CDBC67A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          &lt;a href="edit/&lt;%= university.id %&gt;" class="btn btn-sm btn-primary"&gt;Edit&lt;/a&gt;</w:t>
      </w:r>
    </w:p>
    <w:p w14:paraId="265A23CB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          &lt;a href="delete/&lt;%= university.id %&gt;" class="btn btn-sm btn-danger"&gt;Delete&lt;/a&gt;</w:t>
      </w:r>
    </w:p>
    <w:p w14:paraId="6B1BE4AE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      &lt;/td&gt;</w:t>
      </w:r>
    </w:p>
    <w:p w14:paraId="2820E16C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  &lt;/tr&gt;</w:t>
      </w:r>
    </w:p>
    <w:p w14:paraId="1074A99B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&lt;% }); %&gt;</w:t>
      </w:r>
    </w:p>
    <w:p w14:paraId="669B49B7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&lt;/tbody&gt;</w:t>
      </w:r>
    </w:p>
    <w:p w14:paraId="6E67EA56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/table&gt;</w:t>
      </w:r>
    </w:p>
    <w:p w14:paraId="2395E4EC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&lt;/div&gt;</w:t>
      </w:r>
    </w:p>
    <w:p w14:paraId="487BF8FE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570BF825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&lt;!-- footer Section --&gt;</w:t>
      </w:r>
    </w:p>
    <w:p w14:paraId="013B9569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&lt;footer class="bg-dark navbar-static-bottom "&gt;</w:t>
      </w:r>
    </w:p>
    <w:p w14:paraId="65DF9B2F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div class="contanier-fluid text-center p-4 pb-1"&gt;</w:t>
      </w:r>
    </w:p>
    <w:p w14:paraId="4E514333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&lt;p class="text-white"&gt;© Copyright 2021&lt;/p&gt;</w:t>
      </w:r>
    </w:p>
    <w:p w14:paraId="1E8BDAC3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/div&gt;</w:t>
      </w:r>
    </w:p>
    <w:p w14:paraId="76543F81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&lt;/footer&gt;</w:t>
      </w:r>
    </w:p>
    <w:p w14:paraId="191541CF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5F8A651C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&lt;/body&gt;</w:t>
      </w:r>
    </w:p>
    <w:p w14:paraId="4FB6A501" w14:textId="046EC030" w:rsid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&lt;/html&gt;</w:t>
      </w:r>
    </w:p>
    <w:p w14:paraId="27CF99C0" w14:textId="624A29F3" w:rsid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523828E4" w14:textId="62771554" w:rsidR="00110966" w:rsidRDefault="00110966" w:rsidP="00110966">
      <w:pPr>
        <w:rPr>
          <w:rFonts w:ascii="Cambria" w:hAnsi="Cambria"/>
          <w:b/>
          <w:bCs/>
          <w:noProof/>
          <w:sz w:val="24"/>
          <w:szCs w:val="24"/>
        </w:rPr>
      </w:pPr>
      <w:r w:rsidRPr="00110966">
        <w:rPr>
          <w:rFonts w:ascii="Cambria" w:hAnsi="Cambria"/>
          <w:b/>
          <w:bCs/>
          <w:noProof/>
          <w:sz w:val="24"/>
          <w:szCs w:val="24"/>
        </w:rPr>
        <w:lastRenderedPageBreak/>
        <w:t>User_edit.ejs</w:t>
      </w:r>
    </w:p>
    <w:p w14:paraId="4FF27EC7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&lt;!DOCTYPE html&gt;</w:t>
      </w:r>
    </w:p>
    <w:p w14:paraId="24F66A44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&lt;html lang="en"&gt;</w:t>
      </w:r>
    </w:p>
    <w:p w14:paraId="1C57819B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&lt;head&gt;</w:t>
      </w:r>
    </w:p>
    <w:p w14:paraId="6413D50C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style&gt;</w:t>
      </w:r>
    </w:p>
    <w:p w14:paraId="67E120F9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.feed {</w:t>
      </w:r>
    </w:p>
    <w:p w14:paraId="42BAD4B6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min-height: 80vh;</w:t>
      </w:r>
    </w:p>
    <w:p w14:paraId="147F254F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}</w:t>
      </w:r>
    </w:p>
    <w:p w14:paraId="6CC6FD58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/style&gt;</w:t>
      </w:r>
    </w:p>
    <w:p w14:paraId="28F21B45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title&gt;CRUD Operations&lt;/title&gt;</w:t>
      </w:r>
    </w:p>
    <w:p w14:paraId="6B0CFB1C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meta charset="utf-8"&gt;</w:t>
      </w:r>
    </w:p>
    <w:p w14:paraId="6C0A413A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meta name="viewport" content="width=device-width, initial-scale=1"&gt;</w:t>
      </w:r>
    </w:p>
    <w:p w14:paraId="6075492D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link rel="stylesheet" href="https://maxcdn.bootstrapcdn.com/bootstrap/4.3.1/css/bootstrap.min.css"&gt;</w:t>
      </w:r>
    </w:p>
    <w:p w14:paraId="0E852DF9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script src="https://ajax.googleapis.com/ajax/libs/jquery/3.4.1/jquery.min.js"&gt;&lt;/script&gt;</w:t>
      </w:r>
    </w:p>
    <w:p w14:paraId="26416F24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script src="https://cdnjs.cloudflare.com/ajax/libs/popper.js/1.14.7/umd/popper.min.js"&gt;&lt;/script&gt;</w:t>
      </w:r>
    </w:p>
    <w:p w14:paraId="37518F12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script src="https://maxcdn.bootstrapcdn.com/bootstrap/4.3.1/js/bootstrap.min.js"&gt;&lt;/script&gt;</w:t>
      </w:r>
    </w:p>
    <w:p w14:paraId="4EEA7AF5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&lt;/head&gt;</w:t>
      </w:r>
    </w:p>
    <w:p w14:paraId="147BE58B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&lt;body&gt;</w:t>
      </w:r>
    </w:p>
    <w:p w14:paraId="7021C57B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section id="title-bar"&gt;</w:t>
      </w:r>
    </w:p>
    <w:p w14:paraId="5AA20488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&lt;div class="navbar navbar-expand-lg navbar-dark bg-dark"&gt;</w:t>
      </w:r>
    </w:p>
    <w:p w14:paraId="1494B132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&lt;div class="container-fluid px-5 py-1"&gt;</w:t>
      </w:r>
    </w:p>
    <w:p w14:paraId="275E9233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&lt;a class="navbar-brand " href="#"&gt;CRUD Operation&lt;/a&gt;</w:t>
      </w:r>
    </w:p>
    <w:p w14:paraId="721B697E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&lt;button class="navbar-toggler" type="button" data-bs-toggle="collapse" data-bs-target="#navbarScroll" aria-expanded="false"&gt;</w:t>
      </w:r>
    </w:p>
    <w:p w14:paraId="20AB051B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&lt;span class="navbar-toggler-icon"&gt;&lt;/span&gt;</w:t>
      </w:r>
    </w:p>
    <w:p w14:paraId="5BEF99E0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&lt;/button&gt;</w:t>
      </w:r>
    </w:p>
    <w:p w14:paraId="11EF01A4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191EAD33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&lt;div class="collapse navbar-collapse" id="navbarScroll"&gt;</w:t>
      </w:r>
    </w:p>
    <w:p w14:paraId="48E72EFB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&lt;ul class="navbar-nav mx-3 me-auto"&gt;</w:t>
      </w:r>
    </w:p>
    <w:p w14:paraId="68022886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  &lt;li class="nav-item"&gt;</w:t>
      </w:r>
    </w:p>
    <w:p w14:paraId="35D9989D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    &lt;a href="#" class="nav-link active"&gt;Home&lt;/a&gt;</w:t>
      </w:r>
    </w:p>
    <w:p w14:paraId="77C08324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  &lt;/li&gt;</w:t>
      </w:r>
    </w:p>
    <w:p w14:paraId="2F74008D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10460076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  &lt;li class="nav-item"&gt;</w:t>
      </w:r>
    </w:p>
    <w:p w14:paraId="688C5D2C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    &lt;a href="#" class="nav-link"&gt;University&lt;/a&gt;</w:t>
      </w:r>
    </w:p>
    <w:p w14:paraId="6BDF4490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  &lt;/li&gt;</w:t>
      </w:r>
    </w:p>
    <w:p w14:paraId="6F563182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</w:t>
      </w:r>
    </w:p>
    <w:p w14:paraId="58B64954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&lt;/ul&gt;</w:t>
      </w:r>
    </w:p>
    <w:p w14:paraId="6427F427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&lt;/div&gt;</w:t>
      </w:r>
    </w:p>
    <w:p w14:paraId="6BCE77CC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&lt;/div&gt;</w:t>
      </w:r>
    </w:p>
    <w:p w14:paraId="6AD6C212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&lt;/div&gt;</w:t>
      </w:r>
    </w:p>
    <w:p w14:paraId="4BE01B35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/section&gt;</w:t>
      </w:r>
    </w:p>
    <w:p w14:paraId="6F80A508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35480983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&lt;div class="container mt-2 feed"&gt;</w:t>
      </w:r>
    </w:p>
    <w:p w14:paraId="27A1A5C2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7F60BBAB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form action="/update" method="post"&gt;</w:t>
      </w:r>
    </w:p>
    <w:p w14:paraId="3D0C982A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&lt;input type="hidden" value="&lt;%= user.id %&gt;" name="id"&gt;</w:t>
      </w:r>
    </w:p>
    <w:p w14:paraId="273665A4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&lt;div class="form-group"&gt;</w:t>
      </w:r>
    </w:p>
    <w:p w14:paraId="6CE60B02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&lt;label for="cid"&gt;Course ID&lt;/label&gt;</w:t>
      </w:r>
    </w:p>
    <w:p w14:paraId="5041420A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&lt;input type="text" class="form-control" id="cid" placeholder="Enter Course ID" value="&lt;%= user.cid %&gt;" name="cid" required&gt;</w:t>
      </w:r>
    </w:p>
    <w:p w14:paraId="728F4C47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&lt;/div&gt;</w:t>
      </w:r>
    </w:p>
    <w:p w14:paraId="7E6E270A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&lt;div class="form-group"&gt;</w:t>
      </w:r>
    </w:p>
    <w:p w14:paraId="62DCB686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&lt;label for="cname"&gt;Course name:&lt;/label&gt;</w:t>
      </w:r>
    </w:p>
    <w:p w14:paraId="48531150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&lt;input type="text" class="form-control" id="cname" placeholder="Enter Course id" value="&lt;%= user.cname %&gt;" name="cname" required&gt;</w:t>
      </w:r>
    </w:p>
    <w:p w14:paraId="35CC13B6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&lt;/div&gt;</w:t>
      </w:r>
    </w:p>
    <w:p w14:paraId="711D0B4D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lastRenderedPageBreak/>
        <w:t xml:space="preserve">    &lt;div class="form-group"&gt;</w:t>
      </w:r>
    </w:p>
    <w:p w14:paraId="02476F2E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&lt;label for="dname"&gt;department name:&lt;/label&gt;</w:t>
      </w:r>
    </w:p>
    <w:p w14:paraId="0980E1E6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&lt;input type="text" class="form-control" id="dname" placeholder="Enter Course name" value="&lt;%= user.dname %&gt;" name="dname" required&gt;</w:t>
      </w:r>
    </w:p>
    <w:p w14:paraId="3066F226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&lt;/div&gt;</w:t>
      </w:r>
    </w:p>
    <w:p w14:paraId="7864721C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&lt;div class="form-group"&gt;</w:t>
      </w:r>
    </w:p>
    <w:p w14:paraId="407A96B8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&lt;label for="iname"&gt;Institute name:&lt;/label&gt;</w:t>
      </w:r>
    </w:p>
    <w:p w14:paraId="39F4DA59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&lt;input type="text" class="form-control" id="iname" placeholder="Enter department name" value="&lt;%= user.iname %&gt;" name="iname" required&gt;</w:t>
      </w:r>
    </w:p>
    <w:p w14:paraId="01696971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&lt;/div&gt;</w:t>
      </w:r>
    </w:p>
    <w:p w14:paraId="43FED71D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&lt;div class="form-group"&gt;</w:t>
      </w:r>
    </w:p>
    <w:p w14:paraId="228F3CD1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&lt;label for="uname"&gt;University name:&lt;/label&gt;</w:t>
      </w:r>
    </w:p>
    <w:p w14:paraId="6C1CF597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&lt;input type="text" class="form-control" id="uname" placeholder="Enter University name" value="&lt;%= user.uname %&gt;" name="uname" required&gt;</w:t>
      </w:r>
    </w:p>
    <w:p w14:paraId="2E068FA0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&lt;/div&gt;</w:t>
      </w:r>
    </w:p>
    <w:p w14:paraId="4CC0CB02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&lt;button type="submit" class="btn btn-primary"&gt;Submit&lt;/button&gt;</w:t>
      </w:r>
    </w:p>
    <w:p w14:paraId="1B38FC6C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/form&gt;</w:t>
      </w:r>
    </w:p>
    <w:p w14:paraId="743875E6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&lt;/div&gt;</w:t>
      </w:r>
    </w:p>
    <w:p w14:paraId="35100160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42118D6D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&lt;!-- footer Section --&gt;</w:t>
      </w:r>
    </w:p>
    <w:p w14:paraId="366B685D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&lt;footer class="bg-dark navbar-static-bottom "&gt;</w:t>
      </w:r>
    </w:p>
    <w:p w14:paraId="518F827D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div class="contanier-fluid text-center p-4 pb-1"&gt;</w:t>
      </w:r>
    </w:p>
    <w:p w14:paraId="098DD2ED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&lt;p class="text-white"&gt;© Copyright 2021&lt;/p&gt;</w:t>
      </w:r>
    </w:p>
    <w:p w14:paraId="20E17596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/div&gt;</w:t>
      </w:r>
    </w:p>
    <w:p w14:paraId="0468CAC5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&lt;/footer&gt;</w:t>
      </w:r>
    </w:p>
    <w:p w14:paraId="4337A1C9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48467B07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&lt;/body&gt;</w:t>
      </w:r>
    </w:p>
    <w:p w14:paraId="0D7A28F6" w14:textId="0E490D11" w:rsid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&lt;/html&gt;</w:t>
      </w:r>
    </w:p>
    <w:p w14:paraId="238706E4" w14:textId="0E2017C5" w:rsid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003CAA3A" w14:textId="325B1563" w:rsid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6B505825" w14:textId="04528239" w:rsid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6C5A8511" w14:textId="7851AE97" w:rsidR="00110966" w:rsidRDefault="00110966" w:rsidP="00110966">
      <w:pPr>
        <w:rPr>
          <w:rFonts w:ascii="Cambria" w:hAnsi="Cambria"/>
          <w:b/>
          <w:bCs/>
          <w:noProof/>
          <w:sz w:val="24"/>
          <w:szCs w:val="24"/>
        </w:rPr>
      </w:pPr>
      <w:r w:rsidRPr="00110966">
        <w:rPr>
          <w:rFonts w:ascii="Cambria" w:hAnsi="Cambria"/>
          <w:b/>
          <w:bCs/>
          <w:noProof/>
          <w:sz w:val="24"/>
          <w:szCs w:val="24"/>
        </w:rPr>
        <w:lastRenderedPageBreak/>
        <w:t>User_add.ejs</w:t>
      </w:r>
    </w:p>
    <w:p w14:paraId="5FEB861D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&lt;!DOCTYPE html&gt;</w:t>
      </w:r>
    </w:p>
    <w:p w14:paraId="6984E2EB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&lt;html lang="en"&gt;</w:t>
      </w:r>
    </w:p>
    <w:p w14:paraId="2A025027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&lt;head&gt;</w:t>
      </w:r>
    </w:p>
    <w:p w14:paraId="35C9A888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style&gt;</w:t>
      </w:r>
    </w:p>
    <w:p w14:paraId="1453445F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.feed {</w:t>
      </w:r>
    </w:p>
    <w:p w14:paraId="5972B79E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min-height: 80vh;</w:t>
      </w:r>
    </w:p>
    <w:p w14:paraId="20FB10B3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}</w:t>
      </w:r>
    </w:p>
    <w:p w14:paraId="5ABC76DF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/style&gt;</w:t>
      </w:r>
    </w:p>
    <w:p w14:paraId="0B292CAB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title&gt;CRUD Operations&lt;/title&gt;</w:t>
      </w:r>
    </w:p>
    <w:p w14:paraId="45A365ED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meta charset="utf-8"&gt;</w:t>
      </w:r>
    </w:p>
    <w:p w14:paraId="288A0BB7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meta name="viewport" content="width=device-width, initial-scale=1"&gt;</w:t>
      </w:r>
    </w:p>
    <w:p w14:paraId="52F0446B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link rel="stylesheet" href="https://maxcdn.bootstrapcdn.com/bootstrap/4.3.1/css/bootstrap.min.css"&gt;</w:t>
      </w:r>
    </w:p>
    <w:p w14:paraId="667DAE03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script src="https://ajax.googleapis.com/ajax/libs/jquery/3.4.1/jquery.min.js"&gt;&lt;/script&gt;</w:t>
      </w:r>
    </w:p>
    <w:p w14:paraId="7E898D91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script src="https://cdnjs.cloudflare.com/ajax/libs/popper.js/1.14.7/umd/popper.min.js"&gt;&lt;/script&gt;</w:t>
      </w:r>
    </w:p>
    <w:p w14:paraId="7E08E3C4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script src="https://maxcdn.bootstrapcdn.com/bootstrap/4.3.1/js/bootstrap.min.js"&gt;&lt;/script&gt;</w:t>
      </w:r>
    </w:p>
    <w:p w14:paraId="3616CC37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&lt;/head&gt;</w:t>
      </w:r>
    </w:p>
    <w:p w14:paraId="23A5371E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&lt;body&gt;</w:t>
      </w:r>
    </w:p>
    <w:p w14:paraId="14404B46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section id="title-bar"&gt;</w:t>
      </w:r>
    </w:p>
    <w:p w14:paraId="019479F3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&lt;div class="navbar navbar-expand-lg navbar-dark bg-dark"&gt;</w:t>
      </w:r>
    </w:p>
    <w:p w14:paraId="381717A0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&lt;div class="container-fluid px-5 py-1"&gt;</w:t>
      </w:r>
    </w:p>
    <w:p w14:paraId="68F21F61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&lt;a class="navbar-brand " href="#"&gt;CRUD Operation&lt;/a&gt;</w:t>
      </w:r>
    </w:p>
    <w:p w14:paraId="2BAAB1C5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&lt;button class="navbar-toggler" type="button" data-bs-toggle="collapse" data-bs-target="#navbarScroll" aria-expanded="false"&gt;</w:t>
      </w:r>
    </w:p>
    <w:p w14:paraId="4E728AC3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&lt;span class="navbar-toggler-icon"&gt;&lt;/span&gt;</w:t>
      </w:r>
    </w:p>
    <w:p w14:paraId="1B423D86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&lt;/button&gt;</w:t>
      </w:r>
    </w:p>
    <w:p w14:paraId="573EF99F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25FB2E97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&lt;div class="collapse navbar-collapse" id="navbarScroll"&gt;</w:t>
      </w:r>
    </w:p>
    <w:p w14:paraId="30372AED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&lt;ul class="navbar-nav mx-3 me-auto"&gt;</w:t>
      </w:r>
    </w:p>
    <w:p w14:paraId="4F76984B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  &lt;li class="nav-item"&gt;</w:t>
      </w:r>
    </w:p>
    <w:p w14:paraId="13BD590E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    &lt;a href="#" class="nav-link active"&gt;Home&lt;/a&gt;</w:t>
      </w:r>
    </w:p>
    <w:p w14:paraId="620E1F76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  &lt;/li&gt;</w:t>
      </w:r>
    </w:p>
    <w:p w14:paraId="52D9E69B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0C70A200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  &lt;li class="nav-item"&gt;</w:t>
      </w:r>
    </w:p>
    <w:p w14:paraId="58039DBC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    &lt;a href="#" class="nav-link"&gt;University&lt;/a&gt;</w:t>
      </w:r>
    </w:p>
    <w:p w14:paraId="1DC716EE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  &lt;/li&gt;</w:t>
      </w:r>
    </w:p>
    <w:p w14:paraId="79C775EF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</w:t>
      </w:r>
    </w:p>
    <w:p w14:paraId="74044AFB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&lt;/ul&gt;</w:t>
      </w:r>
    </w:p>
    <w:p w14:paraId="63BD7472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&lt;/div&gt;</w:t>
      </w:r>
    </w:p>
    <w:p w14:paraId="76291D97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&lt;/div&gt;</w:t>
      </w:r>
    </w:p>
    <w:p w14:paraId="22612471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&lt;/div&gt;</w:t>
      </w:r>
    </w:p>
    <w:p w14:paraId="03BFBCD3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/section&gt;</w:t>
      </w:r>
    </w:p>
    <w:p w14:paraId="6DBB9FD9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51F046AF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&lt;div class="container mt-2 feed"&gt;</w:t>
      </w:r>
    </w:p>
    <w:p w14:paraId="09D49559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3B722EC8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form action="/save" method="post"&gt;</w:t>
      </w:r>
    </w:p>
    <w:p w14:paraId="26797205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&lt;div class="form-group"&gt;</w:t>
      </w:r>
    </w:p>
    <w:p w14:paraId="1C17E89C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&lt;label for="cid"&gt;Course id:&lt;/label&gt;</w:t>
      </w:r>
    </w:p>
    <w:p w14:paraId="5C436463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&lt;input type="text" class="form-control" id="cid" placeholder="Enter Course id" name="cid" required&gt;</w:t>
      </w:r>
    </w:p>
    <w:p w14:paraId="206F2141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&lt;/div&gt;</w:t>
      </w:r>
    </w:p>
    <w:p w14:paraId="625B74AE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&lt;div class="form-group"&gt;</w:t>
      </w:r>
    </w:p>
    <w:p w14:paraId="69982EA5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&lt;label for="cname"&gt;Course name:&lt;/label&gt;</w:t>
      </w:r>
    </w:p>
    <w:p w14:paraId="0E425E50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&lt;input type="text" class="form-control" id="cname" placeholder="Enter Course name" name="cname" required&gt;</w:t>
      </w:r>
    </w:p>
    <w:p w14:paraId="2328EBE5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&lt;/div&gt;</w:t>
      </w:r>
    </w:p>
    <w:p w14:paraId="73EE78F2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&lt;div class="form-group"&gt;</w:t>
      </w:r>
    </w:p>
    <w:p w14:paraId="1EA2C411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lastRenderedPageBreak/>
        <w:t xml:space="preserve">      &lt;label for="dname"&gt;department name:&lt;/label&gt;</w:t>
      </w:r>
    </w:p>
    <w:p w14:paraId="6548863B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&lt;input type="text" class="form-control" id="dname" placeholder="Enter department name" name="dname" required&gt;</w:t>
      </w:r>
    </w:p>
    <w:p w14:paraId="2A527F45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&lt;/div&gt;</w:t>
      </w:r>
    </w:p>
    <w:p w14:paraId="39E93AE1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&lt;div class="form-group"&gt;</w:t>
      </w:r>
    </w:p>
    <w:p w14:paraId="4384A826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&lt;label for="iname"&gt;Institute name:&lt;/label&gt;</w:t>
      </w:r>
    </w:p>
    <w:p w14:paraId="53338E8C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&lt;input type="text" class="form-control" id="iname" placeholder="Enter Institute name" name="iname" required&gt;</w:t>
      </w:r>
    </w:p>
    <w:p w14:paraId="7BF07B67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&lt;/div&gt;</w:t>
      </w:r>
    </w:p>
    <w:p w14:paraId="53BB29DC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&lt;div class="form-group"&gt;</w:t>
      </w:r>
    </w:p>
    <w:p w14:paraId="4E41B81C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&lt;label for="uname"&gt;University name:&lt;/label&gt;</w:t>
      </w:r>
    </w:p>
    <w:p w14:paraId="4A40E62F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&lt;input type="text" class="form-control" id="uname" placeholder="Enter University name" name="uname" required&gt;</w:t>
      </w:r>
    </w:p>
    <w:p w14:paraId="36CB7503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&lt;/div&gt;</w:t>
      </w:r>
    </w:p>
    <w:p w14:paraId="3654C90F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&lt;button type="submit" class="btn btn-primary"&gt;Submit&lt;/button&gt;</w:t>
      </w:r>
    </w:p>
    <w:p w14:paraId="6DB21D89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/form&gt;</w:t>
      </w:r>
    </w:p>
    <w:p w14:paraId="65240FD9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&lt;/div&gt;</w:t>
      </w:r>
    </w:p>
    <w:p w14:paraId="3380D412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70548104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&lt;!-- footer Section --&gt;</w:t>
      </w:r>
    </w:p>
    <w:p w14:paraId="74E6656B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&lt;footer class="bg-dark navbar-static-bottom "&gt;</w:t>
      </w:r>
    </w:p>
    <w:p w14:paraId="45CDBA86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div class="contanier-fluid text-center p-4 pb-1"&gt;</w:t>
      </w:r>
    </w:p>
    <w:p w14:paraId="00797BE1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&lt;p class="text-white"&gt;© Copyright 2021&lt;/p&gt;</w:t>
      </w:r>
    </w:p>
    <w:p w14:paraId="4F920801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&lt;/div&gt;</w:t>
      </w:r>
    </w:p>
    <w:p w14:paraId="304A0115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&lt;/footer&gt;</w:t>
      </w:r>
    </w:p>
    <w:p w14:paraId="22184518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181F619E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&lt;/body&gt;</w:t>
      </w:r>
    </w:p>
    <w:p w14:paraId="70A3D110" w14:textId="5ACB0AAE" w:rsid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&lt;/html&gt;</w:t>
      </w:r>
    </w:p>
    <w:p w14:paraId="3A65998A" w14:textId="66C02549" w:rsid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74635FC5" w14:textId="235E0B3E" w:rsid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69E21AF8" w14:textId="223186F2" w:rsid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6112A623" w14:textId="237C7DB5" w:rsid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79EF5F4B" w14:textId="4880ADFA" w:rsidR="00110966" w:rsidRPr="00110966" w:rsidRDefault="00110966" w:rsidP="00110966">
      <w:pPr>
        <w:rPr>
          <w:rFonts w:ascii="Cambria" w:hAnsi="Cambria"/>
          <w:b/>
          <w:bCs/>
          <w:noProof/>
          <w:sz w:val="24"/>
          <w:szCs w:val="24"/>
        </w:rPr>
      </w:pPr>
      <w:r w:rsidRPr="00110966">
        <w:rPr>
          <w:rFonts w:ascii="Cambria" w:hAnsi="Cambria"/>
          <w:b/>
          <w:bCs/>
          <w:noProof/>
          <w:sz w:val="24"/>
          <w:szCs w:val="24"/>
        </w:rPr>
        <w:lastRenderedPageBreak/>
        <w:t>App.js</w:t>
      </w:r>
    </w:p>
    <w:p w14:paraId="6443A155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const path = require('path');</w:t>
      </w:r>
    </w:p>
    <w:p w14:paraId="1191282D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const express = require('express');</w:t>
      </w:r>
    </w:p>
    <w:p w14:paraId="08BF0837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const ejs = require('ejs');</w:t>
      </w:r>
    </w:p>
    <w:p w14:paraId="23AACC7F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const bodyParser = require('body-parser');</w:t>
      </w:r>
    </w:p>
    <w:p w14:paraId="6A73E58C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const mysql = require('mysql');</w:t>
      </w:r>
    </w:p>
    <w:p w14:paraId="7B3A1BA6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const app = express();</w:t>
      </w:r>
    </w:p>
    <w:p w14:paraId="7F43AFCE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62BC5F74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const connection=mysql.createConnection({</w:t>
      </w:r>
    </w:p>
    <w:p w14:paraId="6FA6DB73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host:'localhost',</w:t>
      </w:r>
    </w:p>
    <w:p w14:paraId="6F3DC3B6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user:'root',</w:t>
      </w:r>
    </w:p>
    <w:p w14:paraId="2F89FD8D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password:'',</w:t>
      </w:r>
    </w:p>
    <w:p w14:paraId="5BD0DB5E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database:'coursedetails'</w:t>
      </w:r>
    </w:p>
    <w:p w14:paraId="767C9A7C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});</w:t>
      </w:r>
    </w:p>
    <w:p w14:paraId="253F721F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0E09D878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connection.connect(function(error){</w:t>
      </w:r>
    </w:p>
    <w:p w14:paraId="2AC238D4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if(!!error) console.log(error);</w:t>
      </w:r>
    </w:p>
    <w:p w14:paraId="780AF08F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else console.log('Database Connected!');</w:t>
      </w:r>
    </w:p>
    <w:p w14:paraId="56BB8C18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}); </w:t>
      </w:r>
    </w:p>
    <w:p w14:paraId="73FA4F28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64BB9496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//set views file</w:t>
      </w:r>
    </w:p>
    <w:p w14:paraId="0B401D6E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app.set('views',path.join(__dirname,'views'));</w:t>
      </w:r>
    </w:p>
    <w:p w14:paraId="35B5BDC2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ab/>
      </w:r>
      <w:r w:rsidRPr="00110966">
        <w:rPr>
          <w:rFonts w:ascii="Cambria" w:hAnsi="Cambria"/>
          <w:noProof/>
          <w:sz w:val="24"/>
          <w:szCs w:val="24"/>
        </w:rPr>
        <w:tab/>
      </w:r>
      <w:r w:rsidRPr="00110966">
        <w:rPr>
          <w:rFonts w:ascii="Cambria" w:hAnsi="Cambria"/>
          <w:noProof/>
          <w:sz w:val="24"/>
          <w:szCs w:val="24"/>
        </w:rPr>
        <w:tab/>
      </w:r>
    </w:p>
    <w:p w14:paraId="183D892E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//set view engine</w:t>
      </w:r>
    </w:p>
    <w:p w14:paraId="0BC46B0D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app.set('view engine', 'ejs');</w:t>
      </w:r>
    </w:p>
    <w:p w14:paraId="094B9430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app.use(bodyParser.json());</w:t>
      </w:r>
    </w:p>
    <w:p w14:paraId="3380AD56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app.use(bodyParser.urlencoded({ extended: false }));</w:t>
      </w:r>
    </w:p>
    <w:p w14:paraId="6A86830C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455E5626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4F1BD422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79A5FE81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lastRenderedPageBreak/>
        <w:t>app.get('/',(req, res) =&gt; {</w:t>
      </w:r>
    </w:p>
    <w:p w14:paraId="7021991D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// res.send('CRUD Operation using NodeJS / ExpressJS / MySQL');</w:t>
      </w:r>
    </w:p>
    <w:p w14:paraId="53FBF049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let sql = "SELECT * FROM university";</w:t>
      </w:r>
    </w:p>
    <w:p w14:paraId="033DF904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let query = connection.query(sql, (err, rows) =&gt; {</w:t>
      </w:r>
    </w:p>
    <w:p w14:paraId="7B86AF6B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if(err) throw err;</w:t>
      </w:r>
    </w:p>
    <w:p w14:paraId="79049913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res.render('user_index', {</w:t>
      </w:r>
    </w:p>
    <w:p w14:paraId="407172C0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  users : rows</w:t>
      </w:r>
    </w:p>
    <w:p w14:paraId="5B4C0B89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});</w:t>
      </w:r>
    </w:p>
    <w:p w14:paraId="0F63742B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});</w:t>
      </w:r>
    </w:p>
    <w:p w14:paraId="756C5096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});</w:t>
      </w:r>
    </w:p>
    <w:p w14:paraId="575C88D2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13F9C3B9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6FD6451B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app.get('/add',(req, res) =&gt; {</w:t>
      </w:r>
    </w:p>
    <w:p w14:paraId="0A25FFCB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res.render('user_add', {</w:t>
      </w:r>
    </w:p>
    <w:p w14:paraId="6ED2C045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</w:t>
      </w:r>
    </w:p>
    <w:p w14:paraId="262719BE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});</w:t>
      </w:r>
    </w:p>
    <w:p w14:paraId="45135F78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});</w:t>
      </w:r>
    </w:p>
    <w:p w14:paraId="13426972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75D3EEA3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app.post('/save',(req, res) =&gt; { </w:t>
      </w:r>
    </w:p>
    <w:p w14:paraId="5E76D435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let data = {cid: req.body.cid, cname: req.body.cname, dname: req.body.dname, iname: req.body.iname, uname: req.body.uname};</w:t>
      </w:r>
    </w:p>
    <w:p w14:paraId="0FB7CBCD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let sql = "INSERT INTO university SET ?";</w:t>
      </w:r>
    </w:p>
    <w:p w14:paraId="19122315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let query = connection.query(sql, data,(err, results) =&gt; {</w:t>
      </w:r>
    </w:p>
    <w:p w14:paraId="67D8AB87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if(err) throw err;</w:t>
      </w:r>
    </w:p>
    <w:p w14:paraId="7E393E25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res.redirect('/');</w:t>
      </w:r>
    </w:p>
    <w:p w14:paraId="7512050E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});</w:t>
      </w:r>
    </w:p>
    <w:p w14:paraId="4F58CE6A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});</w:t>
      </w:r>
    </w:p>
    <w:p w14:paraId="1CF39ABE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48842385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app.get('/edit/:userId',(req, res) =&gt; {</w:t>
      </w:r>
    </w:p>
    <w:p w14:paraId="10537D83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const userId = req.params.userId;</w:t>
      </w:r>
    </w:p>
    <w:p w14:paraId="6E02B60C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lastRenderedPageBreak/>
        <w:t xml:space="preserve">    let sql = `Select * from university where id = ${userId}`;</w:t>
      </w:r>
    </w:p>
    <w:p w14:paraId="790ED1AF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let query = connection.query(sql,(err, result) =&gt; {</w:t>
      </w:r>
    </w:p>
    <w:p w14:paraId="488F12FF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if(err) throw err;</w:t>
      </w:r>
    </w:p>
    <w:p w14:paraId="33D8942F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res.render('user_edit', {</w:t>
      </w:r>
    </w:p>
    <w:p w14:paraId="16B996DC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  </w:t>
      </w:r>
    </w:p>
    <w:p w14:paraId="68DD29D8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    user : result[0]</w:t>
      </w:r>
    </w:p>
    <w:p w14:paraId="079B3EF4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});</w:t>
      </w:r>
    </w:p>
    <w:p w14:paraId="69CAD74D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});</w:t>
      </w:r>
    </w:p>
    <w:p w14:paraId="25B29BD0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});</w:t>
      </w:r>
    </w:p>
    <w:p w14:paraId="5010312F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183BC1E0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47897422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app.post('/update',(req, res) =&gt; {</w:t>
      </w:r>
    </w:p>
    <w:p w14:paraId="7F391A4F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const userId = req.body.id;</w:t>
      </w:r>
    </w:p>
    <w:p w14:paraId="4CB3405C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let sql = "update university SET cid='"+req.body.cid+"', cname='"+req.body.cname+"',  dname='"+req.body.dname+"', iname='"+req.body.iname+"', uname='"+req.body.uname+"' where id ="+userId;</w:t>
      </w:r>
    </w:p>
    <w:p w14:paraId="13B8E669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let query = connection.query(sql,(err, results) =&gt; {</w:t>
      </w:r>
    </w:p>
    <w:p w14:paraId="376C0D95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if(err) throw err;</w:t>
      </w:r>
    </w:p>
    <w:p w14:paraId="4751D2E3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res.redirect('/');</w:t>
      </w:r>
    </w:p>
    <w:p w14:paraId="29142C6D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});</w:t>
      </w:r>
    </w:p>
    <w:p w14:paraId="05F922E6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});</w:t>
      </w:r>
    </w:p>
    <w:p w14:paraId="41BC881A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78BE3046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334EDDAC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app.get('/delete/:userId',(req, res) =&gt; {</w:t>
      </w:r>
    </w:p>
    <w:p w14:paraId="739AED38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const userId = req.params.userId;</w:t>
      </w:r>
    </w:p>
    <w:p w14:paraId="198B601A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let sql = `DELETE from university where id = ${userId}`;</w:t>
      </w:r>
    </w:p>
    <w:p w14:paraId="12F28882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let query = connection.query(sql,(err, result) =&gt; {</w:t>
      </w:r>
    </w:p>
    <w:p w14:paraId="7D6BAC81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if(err) throw err;</w:t>
      </w:r>
    </w:p>
    <w:p w14:paraId="26C5C36E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    res.redirect('/');</w:t>
      </w:r>
    </w:p>
    <w:p w14:paraId="0BE72277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});</w:t>
      </w:r>
    </w:p>
    <w:p w14:paraId="6E85079F" w14:textId="3D49A3CD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});</w:t>
      </w:r>
    </w:p>
    <w:p w14:paraId="00824425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lastRenderedPageBreak/>
        <w:t>// Server Listening</w:t>
      </w:r>
    </w:p>
    <w:p w14:paraId="207CE9C7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app.listen(3000, () =&gt; {</w:t>
      </w:r>
    </w:p>
    <w:p w14:paraId="732142D2" w14:textId="77777777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 xml:space="preserve">    console.log('Server is running at port 3000');</w:t>
      </w:r>
    </w:p>
    <w:p w14:paraId="3D89588F" w14:textId="4D1DC5DD" w:rsid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});</w:t>
      </w:r>
    </w:p>
    <w:p w14:paraId="6BFCB9CB" w14:textId="790FD107" w:rsidR="00110966" w:rsidRDefault="00110966" w:rsidP="00110966">
      <w:pPr>
        <w:rPr>
          <w:rFonts w:ascii="Cambria" w:hAnsi="Cambria"/>
          <w:b/>
          <w:bCs/>
          <w:noProof/>
          <w:sz w:val="24"/>
          <w:szCs w:val="24"/>
        </w:rPr>
      </w:pPr>
      <w:r w:rsidRPr="00110966">
        <w:rPr>
          <w:rFonts w:ascii="Cambria" w:hAnsi="Cambria"/>
          <w:b/>
          <w:bCs/>
          <w:noProof/>
          <w:sz w:val="24"/>
          <w:szCs w:val="24"/>
        </w:rPr>
        <w:t>Folder structure</w:t>
      </w:r>
    </w:p>
    <w:p w14:paraId="6ED2EB95" w14:textId="094EAAE5" w:rsidR="00110966" w:rsidRDefault="00110966" w:rsidP="00110966">
      <w:pPr>
        <w:rPr>
          <w:rFonts w:ascii="Cambria" w:hAnsi="Cambria"/>
          <w:b/>
          <w:bCs/>
          <w:noProof/>
          <w:sz w:val="24"/>
          <w:szCs w:val="24"/>
        </w:rPr>
      </w:pPr>
      <w:r w:rsidRPr="00110966">
        <w:rPr>
          <w:rFonts w:ascii="Cambria" w:hAnsi="Cambria"/>
          <w:b/>
          <w:bCs/>
          <w:noProof/>
          <w:sz w:val="24"/>
          <w:szCs w:val="24"/>
        </w:rPr>
        <w:drawing>
          <wp:inline distT="0" distB="0" distL="0" distR="0" wp14:anchorId="2C786FC2" wp14:editId="6183717B">
            <wp:extent cx="2303027" cy="294132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07603" cy="2947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EC120" w14:textId="33A50C00" w:rsidR="00110966" w:rsidRDefault="00110966" w:rsidP="00110966">
      <w:pPr>
        <w:rPr>
          <w:rFonts w:ascii="Cambria" w:hAnsi="Cambria"/>
          <w:b/>
          <w:bCs/>
          <w:noProof/>
          <w:sz w:val="24"/>
          <w:szCs w:val="24"/>
        </w:rPr>
      </w:pPr>
    </w:p>
    <w:p w14:paraId="5DCA1E3D" w14:textId="6967C1A6" w:rsidR="00110966" w:rsidRDefault="00110966" w:rsidP="00110966">
      <w:pPr>
        <w:rPr>
          <w:rFonts w:ascii="Cambria" w:hAnsi="Cambria"/>
          <w:b/>
          <w:bCs/>
          <w:noProof/>
          <w:sz w:val="24"/>
          <w:szCs w:val="24"/>
        </w:rPr>
      </w:pPr>
      <w:r>
        <w:rPr>
          <w:rFonts w:ascii="Cambria" w:hAnsi="Cambria"/>
          <w:b/>
          <w:bCs/>
          <w:noProof/>
          <w:sz w:val="24"/>
          <w:szCs w:val="24"/>
        </w:rPr>
        <w:t>Output:</w:t>
      </w:r>
    </w:p>
    <w:p w14:paraId="4C7CE53B" w14:textId="24D8F825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t>Home page</w:t>
      </w:r>
    </w:p>
    <w:p w14:paraId="2D2FD6FD" w14:textId="32B46A7A" w:rsidR="00110966" w:rsidRDefault="00110966" w:rsidP="00110966">
      <w:pPr>
        <w:rPr>
          <w:rFonts w:ascii="Cambria" w:hAnsi="Cambria"/>
          <w:b/>
          <w:bCs/>
          <w:noProof/>
          <w:sz w:val="24"/>
          <w:szCs w:val="24"/>
        </w:rPr>
      </w:pPr>
      <w:r w:rsidRPr="00110966">
        <w:rPr>
          <w:rFonts w:ascii="Cambria" w:hAnsi="Cambria"/>
          <w:b/>
          <w:bCs/>
          <w:noProof/>
          <w:sz w:val="24"/>
          <w:szCs w:val="24"/>
        </w:rPr>
        <w:drawing>
          <wp:inline distT="0" distB="0" distL="0" distR="0" wp14:anchorId="38DF566F" wp14:editId="798B206C">
            <wp:extent cx="5731510" cy="3101340"/>
            <wp:effectExtent l="19050" t="19050" r="21590" b="2286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13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E659C4B" w14:textId="40037D80" w:rsidR="00110966" w:rsidRDefault="00110966" w:rsidP="00110966">
      <w:pPr>
        <w:rPr>
          <w:rFonts w:ascii="Cambria" w:hAnsi="Cambria"/>
          <w:b/>
          <w:bCs/>
          <w:noProof/>
          <w:sz w:val="24"/>
          <w:szCs w:val="24"/>
        </w:rPr>
      </w:pPr>
    </w:p>
    <w:p w14:paraId="60F279A8" w14:textId="166C1C04" w:rsidR="00110966" w:rsidRP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lastRenderedPageBreak/>
        <w:t>/add route</w:t>
      </w:r>
    </w:p>
    <w:p w14:paraId="4C7B7F39" w14:textId="4D8FE747" w:rsidR="00110966" w:rsidRDefault="00110966" w:rsidP="00110966">
      <w:pPr>
        <w:rPr>
          <w:rFonts w:ascii="Cambria" w:hAnsi="Cambria"/>
          <w:b/>
          <w:bCs/>
          <w:noProof/>
          <w:sz w:val="24"/>
          <w:szCs w:val="24"/>
        </w:rPr>
      </w:pPr>
      <w:r w:rsidRPr="00110966">
        <w:rPr>
          <w:rFonts w:ascii="Cambria" w:hAnsi="Cambria"/>
          <w:b/>
          <w:bCs/>
          <w:noProof/>
          <w:sz w:val="24"/>
          <w:szCs w:val="24"/>
        </w:rPr>
        <w:drawing>
          <wp:inline distT="0" distB="0" distL="0" distR="0" wp14:anchorId="3B3DE2D7" wp14:editId="7EDD2765">
            <wp:extent cx="5731510" cy="3086735"/>
            <wp:effectExtent l="19050" t="19050" r="21590" b="184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67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4A87453" w14:textId="6F310663" w:rsid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46CEFA47" w14:textId="00337CF7" w:rsidR="00110966" w:rsidRDefault="00110966" w:rsidP="00110966">
      <w:pPr>
        <w:rPr>
          <w:rFonts w:ascii="Cambria" w:hAnsi="Cambria"/>
          <w:noProof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w:t>Display the data</w:t>
      </w:r>
    </w:p>
    <w:p w14:paraId="524DC467" w14:textId="053D3E76" w:rsid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drawing>
          <wp:inline distT="0" distB="0" distL="0" distR="0" wp14:anchorId="722D9401" wp14:editId="534B62C8">
            <wp:extent cx="5731510" cy="3092450"/>
            <wp:effectExtent l="19050" t="19050" r="21590" b="1270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24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991F695" w14:textId="080D99AC" w:rsid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0CCD12EF" w14:textId="325C1E30" w:rsid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12FED63B" w14:textId="556D5127" w:rsid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5DCF1617" w14:textId="6C8F50C9" w:rsid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511B2674" w14:textId="77777777" w:rsid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2FC656B3" w14:textId="199F1EAA" w:rsidR="00110966" w:rsidRDefault="00110966" w:rsidP="00110966">
      <w:pPr>
        <w:rPr>
          <w:rFonts w:ascii="Cambria" w:hAnsi="Cambria"/>
          <w:noProof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w:lastRenderedPageBreak/>
        <w:t>/edit route</w:t>
      </w:r>
    </w:p>
    <w:p w14:paraId="0868102A" w14:textId="63954C02" w:rsid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drawing>
          <wp:inline distT="0" distB="0" distL="0" distR="0" wp14:anchorId="39693E60" wp14:editId="62D013D2">
            <wp:extent cx="5731510" cy="3114040"/>
            <wp:effectExtent l="19050" t="19050" r="21590" b="101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140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191D811" w14:textId="669DEA41" w:rsidR="00110966" w:rsidRDefault="00110966" w:rsidP="00110966">
      <w:pPr>
        <w:rPr>
          <w:rFonts w:ascii="Cambria" w:hAnsi="Cambria"/>
          <w:noProof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w:t>Delete button</w:t>
      </w:r>
    </w:p>
    <w:p w14:paraId="5330A930" w14:textId="271654CE" w:rsid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drawing>
          <wp:inline distT="0" distB="0" distL="0" distR="0" wp14:anchorId="4E3A5AB4" wp14:editId="56FC4600">
            <wp:extent cx="5731510" cy="2973705"/>
            <wp:effectExtent l="19050" t="19050" r="21590" b="171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37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EC01E68" w14:textId="41FB91DD" w:rsid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6B1796F6" w14:textId="030746BE" w:rsid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4931A5BD" w14:textId="10B01EC7" w:rsid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4F997DFA" w14:textId="4E82B6D0" w:rsid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07AC1EFC" w14:textId="712D5FB8" w:rsid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74BDFC31" w14:textId="3780E8CD" w:rsidR="00110966" w:rsidRDefault="00110966" w:rsidP="00110966">
      <w:pPr>
        <w:rPr>
          <w:rFonts w:ascii="Cambria" w:hAnsi="Cambria"/>
          <w:noProof/>
          <w:sz w:val="24"/>
          <w:szCs w:val="24"/>
        </w:rPr>
      </w:pPr>
    </w:p>
    <w:p w14:paraId="676FC3D5" w14:textId="4AF19E18" w:rsidR="00110966" w:rsidRDefault="00110966" w:rsidP="00110966">
      <w:pPr>
        <w:rPr>
          <w:rFonts w:ascii="Cambria" w:hAnsi="Cambria"/>
          <w:noProof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w:lastRenderedPageBreak/>
        <w:t>After delete id 2</w:t>
      </w:r>
    </w:p>
    <w:p w14:paraId="324ADFAD" w14:textId="2F2E1BB5" w:rsidR="00110966" w:rsidRDefault="00110966" w:rsidP="00110966">
      <w:pPr>
        <w:rPr>
          <w:rFonts w:ascii="Cambria" w:hAnsi="Cambria"/>
          <w:noProof/>
          <w:sz w:val="24"/>
          <w:szCs w:val="24"/>
        </w:rPr>
      </w:pPr>
      <w:r w:rsidRPr="00110966">
        <w:rPr>
          <w:rFonts w:ascii="Cambria" w:hAnsi="Cambria"/>
          <w:noProof/>
          <w:sz w:val="24"/>
          <w:szCs w:val="24"/>
        </w:rPr>
        <w:drawing>
          <wp:inline distT="0" distB="0" distL="0" distR="0" wp14:anchorId="62DBE212" wp14:editId="4354381B">
            <wp:extent cx="5731510" cy="3089910"/>
            <wp:effectExtent l="19050" t="19050" r="21590" b="152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99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E9BC3C" w14:textId="41A2FF5C" w:rsidR="00BE26A1" w:rsidRDefault="00BE26A1" w:rsidP="00110966">
      <w:pPr>
        <w:rPr>
          <w:rFonts w:ascii="Cambria" w:hAnsi="Cambria"/>
          <w:noProof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w:t>Table</w:t>
      </w:r>
    </w:p>
    <w:p w14:paraId="263665C4" w14:textId="76DA6E13" w:rsidR="00BE26A1" w:rsidRPr="00110966" w:rsidRDefault="00BE26A1" w:rsidP="00110966">
      <w:pPr>
        <w:rPr>
          <w:rFonts w:ascii="Cambria" w:hAnsi="Cambria"/>
          <w:noProof/>
          <w:sz w:val="24"/>
          <w:szCs w:val="24"/>
        </w:rPr>
      </w:pPr>
      <w:r w:rsidRPr="00BE26A1">
        <w:rPr>
          <w:rFonts w:ascii="Cambria" w:hAnsi="Cambria"/>
          <w:noProof/>
          <w:sz w:val="24"/>
          <w:szCs w:val="24"/>
        </w:rPr>
        <w:drawing>
          <wp:inline distT="0" distB="0" distL="0" distR="0" wp14:anchorId="34BDCDFB" wp14:editId="23176206">
            <wp:extent cx="5731510" cy="3576320"/>
            <wp:effectExtent l="0" t="0" r="254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7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E26A1" w:rsidRPr="00110966" w:rsidSect="0032566A">
      <w:headerReference w:type="default" r:id="rId16"/>
      <w:footerReference w:type="default" r:id="rId17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D77909" w14:textId="77777777" w:rsidR="007D7CB3" w:rsidRDefault="007D7CB3" w:rsidP="0032566A">
      <w:pPr>
        <w:spacing w:after="0" w:line="240" w:lineRule="auto"/>
      </w:pPr>
      <w:r>
        <w:separator/>
      </w:r>
    </w:p>
  </w:endnote>
  <w:endnote w:type="continuationSeparator" w:id="0">
    <w:p w14:paraId="162C646B" w14:textId="77777777" w:rsidR="007D7CB3" w:rsidRDefault="007D7CB3" w:rsidP="003256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9492924"/>
      <w:docPartObj>
        <w:docPartGallery w:val="Page Numbers (Bottom of Page)"/>
        <w:docPartUnique/>
      </w:docPartObj>
    </w:sdtPr>
    <w:sdtEndPr>
      <w:rPr>
        <w:rFonts w:ascii="Cambria" w:hAnsi="Cambria"/>
        <w:color w:val="7F7F7F" w:themeColor="background1" w:themeShade="7F"/>
        <w:spacing w:val="60"/>
      </w:rPr>
    </w:sdtEndPr>
    <w:sdtContent>
      <w:p w14:paraId="7BBB996F" w14:textId="1DC47E30" w:rsidR="0032566A" w:rsidRPr="00887406" w:rsidRDefault="0032566A">
        <w:pPr>
          <w:pStyle w:val="Footer"/>
          <w:pBdr>
            <w:top w:val="single" w:sz="4" w:space="1" w:color="D9D9D9" w:themeColor="background1" w:themeShade="D9"/>
          </w:pBdr>
          <w:rPr>
            <w:rFonts w:ascii="Cambria" w:hAnsi="Cambria"/>
            <w:color w:val="7F7F7F" w:themeColor="background1" w:themeShade="7F"/>
            <w:spacing w:val="60"/>
          </w:rPr>
        </w:pPr>
        <w:r w:rsidRPr="0032566A">
          <w:rPr>
            <w:rFonts w:ascii="Cambria" w:hAnsi="Cambria"/>
          </w:rPr>
          <w:fldChar w:fldCharType="begin"/>
        </w:r>
        <w:r w:rsidRPr="0032566A">
          <w:rPr>
            <w:rFonts w:ascii="Cambria" w:hAnsi="Cambria"/>
          </w:rPr>
          <w:instrText xml:space="preserve"> PAGE   \* MERGEFORMAT </w:instrText>
        </w:r>
        <w:r w:rsidRPr="0032566A">
          <w:rPr>
            <w:rFonts w:ascii="Cambria" w:hAnsi="Cambria"/>
          </w:rPr>
          <w:fldChar w:fldCharType="separate"/>
        </w:r>
        <w:r w:rsidRPr="0032566A">
          <w:rPr>
            <w:rFonts w:ascii="Cambria" w:hAnsi="Cambria"/>
            <w:b/>
            <w:bCs/>
            <w:noProof/>
          </w:rPr>
          <w:t>2</w:t>
        </w:r>
        <w:r w:rsidRPr="0032566A">
          <w:rPr>
            <w:rFonts w:ascii="Cambria" w:hAnsi="Cambria"/>
            <w:b/>
            <w:bCs/>
            <w:noProof/>
          </w:rPr>
          <w:fldChar w:fldCharType="end"/>
        </w:r>
        <w:r w:rsidRPr="0032566A">
          <w:rPr>
            <w:rFonts w:ascii="Cambria" w:hAnsi="Cambria"/>
            <w:b/>
            <w:bCs/>
          </w:rPr>
          <w:t xml:space="preserve"> | </w:t>
        </w:r>
        <w:r w:rsidRPr="0032566A">
          <w:rPr>
            <w:rFonts w:ascii="Cambria" w:hAnsi="Cambria"/>
            <w:color w:val="7F7F7F" w:themeColor="background1" w:themeShade="7F"/>
            <w:spacing w:val="60"/>
          </w:rPr>
          <w:t>Page</w:t>
        </w:r>
        <w:r w:rsidRPr="0032566A">
          <w:rPr>
            <w:rFonts w:ascii="Cambria" w:hAnsi="Cambria"/>
            <w:color w:val="7F7F7F" w:themeColor="background1" w:themeShade="7F"/>
            <w:spacing w:val="60"/>
          </w:rPr>
          <w:tab/>
        </w:r>
        <w:r w:rsidRPr="0032566A">
          <w:rPr>
            <w:rFonts w:ascii="Cambria" w:hAnsi="Cambria"/>
            <w:color w:val="7F7F7F" w:themeColor="background1" w:themeShade="7F"/>
            <w:spacing w:val="60"/>
          </w:rPr>
          <w:tab/>
          <w:t>CE</w:t>
        </w:r>
        <w:r w:rsidR="00887406">
          <w:rPr>
            <w:rFonts w:ascii="Cambria" w:hAnsi="Cambria"/>
            <w:color w:val="7F7F7F" w:themeColor="background1" w:themeShade="7F"/>
            <w:spacing w:val="60"/>
          </w:rPr>
          <w:t>377 AWT</w:t>
        </w:r>
      </w:p>
    </w:sdtContent>
  </w:sdt>
  <w:p w14:paraId="0BA596DE" w14:textId="77777777" w:rsidR="0032566A" w:rsidRDefault="003256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FFC82B" w14:textId="77777777" w:rsidR="007D7CB3" w:rsidRDefault="007D7CB3" w:rsidP="0032566A">
      <w:pPr>
        <w:spacing w:after="0" w:line="240" w:lineRule="auto"/>
      </w:pPr>
      <w:r>
        <w:separator/>
      </w:r>
    </w:p>
  </w:footnote>
  <w:footnote w:type="continuationSeparator" w:id="0">
    <w:p w14:paraId="44A51437" w14:textId="77777777" w:rsidR="007D7CB3" w:rsidRDefault="007D7CB3" w:rsidP="003256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BB98D" w14:textId="28D26F11" w:rsidR="0032566A" w:rsidRPr="0032566A" w:rsidRDefault="0032566A">
    <w:pPr>
      <w:pStyle w:val="Header"/>
      <w:rPr>
        <w:rFonts w:ascii="Cambria" w:hAnsi="Cambria"/>
      </w:rPr>
    </w:pPr>
    <w:r w:rsidRPr="0032566A">
      <w:rPr>
        <w:rFonts w:ascii="Cambria" w:hAnsi="Cambria"/>
      </w:rPr>
      <w:t>CSPIT-CE</w:t>
    </w:r>
    <w:r w:rsidRPr="0032566A">
      <w:rPr>
        <w:rFonts w:ascii="Cambria" w:hAnsi="Cambria"/>
      </w:rPr>
      <w:tab/>
    </w:r>
    <w:r w:rsidRPr="0032566A">
      <w:rPr>
        <w:rFonts w:ascii="Cambria" w:hAnsi="Cambria"/>
      </w:rPr>
      <w:tab/>
      <w:t>19CE08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2435A"/>
    <w:multiLevelType w:val="hybridMultilevel"/>
    <w:tmpl w:val="0D7EF9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F579BD"/>
    <w:multiLevelType w:val="hybridMultilevel"/>
    <w:tmpl w:val="8E92FCCA"/>
    <w:lvl w:ilvl="0" w:tplc="6E1EEF0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24C6705"/>
    <w:multiLevelType w:val="hybridMultilevel"/>
    <w:tmpl w:val="EB62C74C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274F3769"/>
    <w:multiLevelType w:val="hybridMultilevel"/>
    <w:tmpl w:val="101EC0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F5447E"/>
    <w:multiLevelType w:val="hybridMultilevel"/>
    <w:tmpl w:val="22A0D4B0"/>
    <w:lvl w:ilvl="0" w:tplc="40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B54FAB"/>
    <w:multiLevelType w:val="hybridMultilevel"/>
    <w:tmpl w:val="41DE69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C40552"/>
    <w:multiLevelType w:val="hybridMultilevel"/>
    <w:tmpl w:val="36DE39A6"/>
    <w:lvl w:ilvl="0" w:tplc="9F422BD6">
      <w:start w:val="3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647E13A6"/>
    <w:multiLevelType w:val="hybridMultilevel"/>
    <w:tmpl w:val="FC6E94F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8B36B8"/>
    <w:multiLevelType w:val="hybridMultilevel"/>
    <w:tmpl w:val="D02A82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6"/>
  </w:num>
  <w:num w:numId="6">
    <w:abstractNumId w:val="7"/>
  </w:num>
  <w:num w:numId="7">
    <w:abstractNumId w:val="5"/>
  </w:num>
  <w:num w:numId="8">
    <w:abstractNumId w:val="8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2NDMysDQ2NjQ3MzZS0lEKTi0uzszPAykwNKoFADvD6jAtAAAA"/>
  </w:docVars>
  <w:rsids>
    <w:rsidRoot w:val="00255604"/>
    <w:rsid w:val="00045F00"/>
    <w:rsid w:val="000643C1"/>
    <w:rsid w:val="000F5536"/>
    <w:rsid w:val="00110966"/>
    <w:rsid w:val="001862B9"/>
    <w:rsid w:val="001E3226"/>
    <w:rsid w:val="001F7D6C"/>
    <w:rsid w:val="002368CD"/>
    <w:rsid w:val="00255604"/>
    <w:rsid w:val="00270ADA"/>
    <w:rsid w:val="0032566A"/>
    <w:rsid w:val="00334F0B"/>
    <w:rsid w:val="003E0B03"/>
    <w:rsid w:val="00410984"/>
    <w:rsid w:val="00495FAB"/>
    <w:rsid w:val="004A3576"/>
    <w:rsid w:val="005B245A"/>
    <w:rsid w:val="0063472D"/>
    <w:rsid w:val="00656403"/>
    <w:rsid w:val="006663EA"/>
    <w:rsid w:val="006C3D18"/>
    <w:rsid w:val="007051A3"/>
    <w:rsid w:val="00744087"/>
    <w:rsid w:val="00765914"/>
    <w:rsid w:val="007D7CB3"/>
    <w:rsid w:val="007E454F"/>
    <w:rsid w:val="0082380F"/>
    <w:rsid w:val="008673BD"/>
    <w:rsid w:val="00887406"/>
    <w:rsid w:val="008D0AE7"/>
    <w:rsid w:val="009117F4"/>
    <w:rsid w:val="009C6E2F"/>
    <w:rsid w:val="00A71AC8"/>
    <w:rsid w:val="00A9540A"/>
    <w:rsid w:val="00AC0B5D"/>
    <w:rsid w:val="00B23AEB"/>
    <w:rsid w:val="00B266AE"/>
    <w:rsid w:val="00B37C08"/>
    <w:rsid w:val="00B67471"/>
    <w:rsid w:val="00BA0FCC"/>
    <w:rsid w:val="00BB30E1"/>
    <w:rsid w:val="00BE26A1"/>
    <w:rsid w:val="00C418D7"/>
    <w:rsid w:val="00C7081B"/>
    <w:rsid w:val="00CC6302"/>
    <w:rsid w:val="00D879DF"/>
    <w:rsid w:val="00DE4093"/>
    <w:rsid w:val="00DF3C41"/>
    <w:rsid w:val="00E855CF"/>
    <w:rsid w:val="00EA31CF"/>
    <w:rsid w:val="00EC71E4"/>
    <w:rsid w:val="00EE6C07"/>
    <w:rsid w:val="00EF09E7"/>
    <w:rsid w:val="00F315BC"/>
    <w:rsid w:val="00FC3BEC"/>
    <w:rsid w:val="00FE3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5560B"/>
  <w15:chartTrackingRefBased/>
  <w15:docId w15:val="{721DCB87-83AB-4F73-AADB-FC86806C7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256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566A"/>
  </w:style>
  <w:style w:type="paragraph" w:styleId="Footer">
    <w:name w:val="footer"/>
    <w:basedOn w:val="Normal"/>
    <w:link w:val="FooterChar"/>
    <w:uiPriority w:val="99"/>
    <w:unhideWhenUsed/>
    <w:qFormat/>
    <w:rsid w:val="003256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566A"/>
  </w:style>
  <w:style w:type="paragraph" w:styleId="ListParagraph">
    <w:name w:val="List Paragraph"/>
    <w:basedOn w:val="Normal"/>
    <w:uiPriority w:val="34"/>
    <w:qFormat/>
    <w:rsid w:val="00EA31CF"/>
    <w:pPr>
      <w:ind w:left="720"/>
      <w:contextualSpacing/>
    </w:pPr>
  </w:style>
  <w:style w:type="table" w:styleId="TableGrid">
    <w:name w:val="Table Grid"/>
    <w:basedOn w:val="TableNormal"/>
    <w:uiPriority w:val="39"/>
    <w:rsid w:val="007051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7051A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">
    <w:name w:val="Grid Table 5 Dark"/>
    <w:basedOn w:val="TableNormal"/>
    <w:uiPriority w:val="50"/>
    <w:rsid w:val="00A71AC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-Accent3">
    <w:name w:val="Grid Table 4 Accent 3"/>
    <w:basedOn w:val="TableNormal"/>
    <w:uiPriority w:val="49"/>
    <w:rsid w:val="00334F0B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5">
    <w:name w:val="Grid Table 4 Accent 5"/>
    <w:basedOn w:val="TableNormal"/>
    <w:uiPriority w:val="49"/>
    <w:rsid w:val="0065640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1109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109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1096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40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3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24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9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85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5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94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1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4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2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4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8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4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6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7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7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9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1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27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1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97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82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65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8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02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36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6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4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4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1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3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5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6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8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12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8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1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1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5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71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43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4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0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9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7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34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04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2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8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0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4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9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5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3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1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82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3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9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1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2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6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7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07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8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79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3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4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8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2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8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45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3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8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7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4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6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8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8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2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7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9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3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75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17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0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8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9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7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9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2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8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7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2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1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5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7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77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0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80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5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5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6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4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1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9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4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7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6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83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9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12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6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2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76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71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84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0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3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5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9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7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5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8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65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92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73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7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05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2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82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3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2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54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9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18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41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60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947650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3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99340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731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616404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28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361535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75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72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8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1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9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6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3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1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7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1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7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1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1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7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1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8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19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2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75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6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0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3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76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76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6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7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5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1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4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9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56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1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23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63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05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6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50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12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1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41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19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1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0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9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0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46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8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1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3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98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9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6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2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5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36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1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2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1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4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0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9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6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9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70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22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5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8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97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1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40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1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81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0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86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10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B32D0B-DC2B-4C0F-A120-830D08689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6</Pages>
  <Words>1661</Words>
  <Characters>9470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yam Muliya</dc:creator>
  <cp:keywords/>
  <dc:description/>
  <cp:lastModifiedBy>Niyam Muliya</cp:lastModifiedBy>
  <cp:revision>5</cp:revision>
  <dcterms:created xsi:type="dcterms:W3CDTF">2021-08-16T17:16:00Z</dcterms:created>
  <dcterms:modified xsi:type="dcterms:W3CDTF">2021-09-24T18:30:00Z</dcterms:modified>
</cp:coreProperties>
</file>